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893fa3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49c0a5c-9b0c-4ad3-ac25-9ed3ab0b892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12Z</dcterms:created>
  <dcterms:modified xsi:type="dcterms:W3CDTF">2023-07-19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